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F98E" w14:textId="57D776B1" w:rsidR="004574CB" w:rsidRPr="00E50230" w:rsidRDefault="00261EBF" w:rsidP="5EDFA7EA">
      <w:pPr>
        <w:jc w:val="left"/>
        <w:rPr>
          <w:rFonts w:cs="Arial"/>
          <w:kern w:val="0"/>
          <w:sz w:val="28"/>
          <w:szCs w:val="28"/>
          <w:lang w:eastAsia="en-GB"/>
        </w:rPr>
      </w:pPr>
      <w:r w:rsidRPr="00E50230">
        <w:rPr>
          <w:rFonts w:cs="Arial"/>
          <w:noProof/>
          <w:color w:val="2B579A"/>
          <w:sz w:val="28"/>
          <w:szCs w:val="28"/>
          <w:shd w:val="clear" w:color="auto" w:fill="E6E6E6"/>
          <w:lang w:bidi="fr-FR"/>
        </w:rPr>
        <w:drawing>
          <wp:anchor distT="0" distB="0" distL="0" distR="0" simplePos="0" relativeHeight="251659264" behindDoc="0" locked="0" layoutInCell="1" hidden="0" allowOverlap="1" wp14:anchorId="4D738B4F" wp14:editId="257C93FE">
            <wp:simplePos x="0" y="0"/>
            <wp:positionH relativeFrom="column">
              <wp:posOffset>4584700</wp:posOffset>
            </wp:positionH>
            <wp:positionV relativeFrom="paragraph">
              <wp:posOffset>-520700</wp:posOffset>
            </wp:positionV>
            <wp:extent cx="1362456" cy="481302"/>
            <wp:effectExtent l="0" t="0" r="0" b="0"/>
            <wp:wrapNone/>
            <wp:docPr id="1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456" cy="4813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74CB" w:rsidRPr="00E50230">
        <w:rPr>
          <w:rFonts w:cs="Arial"/>
          <w:kern w:val="0"/>
          <w:sz w:val="28"/>
          <w:szCs w:val="28"/>
          <w:lang w:bidi="fr-FR"/>
        </w:rPr>
        <w:t xml:space="preserve">Date : </w:t>
      </w:r>
      <w:r w:rsidR="00A83928">
        <w:rPr>
          <w:rFonts w:cs="Arial"/>
          <w:b/>
          <w:bCs/>
          <w:kern w:val="0"/>
          <w:sz w:val="28"/>
          <w:szCs w:val="28"/>
          <w:highlight w:val="yellow"/>
          <w:lang w:bidi="fr-FR"/>
        </w:rPr>
        <w:t>29</w:t>
      </w:r>
      <w:r w:rsidR="002523F8" w:rsidRPr="00E50230">
        <w:rPr>
          <w:rFonts w:cs="Arial"/>
          <w:b/>
          <w:bCs/>
          <w:kern w:val="0"/>
          <w:sz w:val="28"/>
          <w:szCs w:val="28"/>
          <w:highlight w:val="yellow"/>
          <w:lang w:bidi="fr-FR"/>
        </w:rPr>
        <w:t xml:space="preserve"> janvier </w:t>
      </w:r>
      <w:r w:rsidR="00826ABA" w:rsidRPr="00E50230">
        <w:rPr>
          <w:rFonts w:cs="Arial"/>
          <w:b/>
          <w:bCs/>
          <w:kern w:val="0"/>
          <w:sz w:val="28"/>
          <w:szCs w:val="28"/>
          <w:highlight w:val="yellow"/>
          <w:lang w:bidi="fr-FR"/>
        </w:rPr>
        <w:t>202</w:t>
      </w:r>
      <w:r w:rsidR="002523F8" w:rsidRPr="00E50230">
        <w:rPr>
          <w:rFonts w:cs="Arial"/>
          <w:b/>
          <w:bCs/>
          <w:kern w:val="0"/>
          <w:sz w:val="28"/>
          <w:szCs w:val="28"/>
          <w:highlight w:val="yellow"/>
          <w:lang w:bidi="fr-FR"/>
        </w:rPr>
        <w:t>4</w:t>
      </w:r>
    </w:p>
    <w:p w14:paraId="0BD77669" w14:textId="3ED0C174" w:rsidR="004C0F46" w:rsidRPr="00E50230" w:rsidRDefault="004574CB" w:rsidP="004C0F46">
      <w:pPr>
        <w:rPr>
          <w:rFonts w:eastAsia="Calibri" w:cs="Arial"/>
          <w:kern w:val="0"/>
          <w:sz w:val="28"/>
          <w:szCs w:val="28"/>
          <w:lang w:eastAsia="en-US"/>
        </w:rPr>
      </w:pPr>
      <w:bookmarkStart w:id="0" w:name="_Hlk66969769"/>
      <w:r w:rsidRPr="00E50230">
        <w:rPr>
          <w:rFonts w:eastAsia="Calibri" w:cs="Arial"/>
          <w:kern w:val="0"/>
          <w:sz w:val="28"/>
          <w:szCs w:val="28"/>
          <w:lang w:bidi="fr-FR"/>
        </w:rPr>
        <w:t xml:space="preserve">Référence : </w:t>
      </w:r>
      <w:r w:rsidR="00537804" w:rsidRPr="00E50230">
        <w:rPr>
          <w:rFonts w:eastAsia="Calibri" w:cs="Arial"/>
          <w:b/>
          <w:bCs/>
          <w:kern w:val="0"/>
          <w:sz w:val="28"/>
          <w:szCs w:val="28"/>
          <w:highlight w:val="yellow"/>
          <w:lang w:bidi="fr-FR"/>
        </w:rPr>
        <w:t>MCHT/APCS/24001</w:t>
      </w:r>
    </w:p>
    <w:bookmarkEnd w:id="0"/>
    <w:p w14:paraId="7DE10FCC" w14:textId="6F1BD77E" w:rsidR="001E5EC5" w:rsidRPr="00E50230" w:rsidRDefault="00E71F00" w:rsidP="00CC5367">
      <w:pPr>
        <w:jc w:val="center"/>
        <w:rPr>
          <w:rFonts w:cs="Arial"/>
          <w:b/>
          <w:color w:val="FF0000"/>
          <w:sz w:val="28"/>
          <w:szCs w:val="28"/>
        </w:rPr>
      </w:pPr>
      <w:r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>Avis d'appel</w:t>
      </w:r>
      <w:r w:rsidR="002523F8"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 xml:space="preserve"> </w:t>
      </w:r>
      <w:r w:rsidR="005623F6"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>à</w:t>
      </w:r>
      <w:r w:rsidR="002523F8"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 xml:space="preserve"> proposition pour le</w:t>
      </w:r>
      <w:r w:rsidR="005623F6"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>s services</w:t>
      </w:r>
      <w:r w:rsidR="002523F8" w:rsidRPr="00E50230">
        <w:rPr>
          <w:rFonts w:cs="Arial"/>
          <w:b/>
          <w:color w:val="FF0000"/>
          <w:sz w:val="28"/>
          <w:szCs w:val="28"/>
          <w:highlight w:val="yellow"/>
          <w:lang w:bidi="fr-FR"/>
        </w:rPr>
        <w:t xml:space="preserve"> d’une compagnie de sécurité</w:t>
      </w:r>
      <w:r w:rsidR="00530F0C" w:rsidRPr="00E50230">
        <w:rPr>
          <w:rFonts w:cs="Arial"/>
          <w:b/>
          <w:color w:val="FF0000"/>
          <w:sz w:val="28"/>
          <w:szCs w:val="28"/>
          <w:lang w:bidi="fr-FR"/>
        </w:rPr>
        <w:t xml:space="preserve"> </w:t>
      </w:r>
      <w:r w:rsidR="00826ABA" w:rsidRPr="00E50230">
        <w:rPr>
          <w:rFonts w:cs="Arial"/>
          <w:b/>
          <w:color w:val="FF0000"/>
          <w:sz w:val="28"/>
          <w:szCs w:val="28"/>
          <w:lang w:bidi="fr-FR"/>
        </w:rPr>
        <w:t xml:space="preserve"> </w:t>
      </w:r>
    </w:p>
    <w:p w14:paraId="09D7703C" w14:textId="77777777" w:rsidR="00261EBF" w:rsidRPr="00E50230" w:rsidRDefault="00261EBF" w:rsidP="00B5141B">
      <w:pPr>
        <w:spacing w:after="0"/>
        <w:rPr>
          <w:rFonts w:cs="Arial"/>
          <w:kern w:val="0"/>
          <w:lang w:bidi="fr-FR"/>
        </w:rPr>
      </w:pPr>
      <w:r w:rsidRPr="00E50230">
        <w:rPr>
          <w:rFonts w:cs="Arial"/>
          <w:kern w:val="0"/>
          <w:lang w:bidi="fr-FR"/>
        </w:rPr>
        <w:t>Mercy Corps est une organisation humanitaire internationale non gouvernementale et non religieuse, à but non lucratif.</w:t>
      </w:r>
    </w:p>
    <w:p w14:paraId="28F95A02" w14:textId="77777777" w:rsidR="00261EBF" w:rsidRPr="00E50230" w:rsidRDefault="00261EBF" w:rsidP="00B5141B">
      <w:pPr>
        <w:spacing w:after="0"/>
        <w:rPr>
          <w:rFonts w:cs="Arial"/>
          <w:iCs/>
          <w:kern w:val="0"/>
          <w:lang w:eastAsia="en-GB"/>
        </w:rPr>
      </w:pPr>
      <w:r w:rsidRPr="00E50230">
        <w:rPr>
          <w:rFonts w:cs="Arial"/>
          <w:kern w:val="0"/>
          <w:lang w:bidi="fr-FR"/>
        </w:rPr>
        <w:t xml:space="preserve"> </w:t>
      </w:r>
    </w:p>
    <w:p w14:paraId="00FEB8A6" w14:textId="2C6A6E96" w:rsidR="00261EBF" w:rsidRPr="00E50230" w:rsidRDefault="00D049D0" w:rsidP="00B5141B">
      <w:pPr>
        <w:spacing w:after="0"/>
        <w:rPr>
          <w:rFonts w:cs="Arial"/>
          <w:b/>
          <w:bCs/>
          <w:iCs/>
          <w:kern w:val="0"/>
          <w:lang w:eastAsia="en-GB"/>
        </w:rPr>
      </w:pPr>
      <w:r w:rsidRPr="00E50230">
        <w:rPr>
          <w:rFonts w:cs="Arial"/>
          <w:kern w:val="0"/>
          <w:lang w:bidi="fr-FR"/>
        </w:rPr>
        <w:t xml:space="preserve">Dans le cadre de nos </w:t>
      </w:r>
      <w:r w:rsidR="00CD049B" w:rsidRPr="00E50230">
        <w:rPr>
          <w:rFonts w:cs="Arial"/>
          <w:kern w:val="0"/>
          <w:lang w:bidi="fr-FR"/>
        </w:rPr>
        <w:t>activités,</w:t>
      </w:r>
      <w:r w:rsidRPr="00E50230">
        <w:rPr>
          <w:rFonts w:cs="Arial"/>
          <w:kern w:val="0"/>
          <w:lang w:bidi="fr-FR"/>
        </w:rPr>
        <w:t xml:space="preserve"> </w:t>
      </w:r>
      <w:r w:rsidR="00261EBF" w:rsidRPr="00E50230">
        <w:rPr>
          <w:rFonts w:cs="Arial"/>
          <w:kern w:val="0"/>
          <w:lang w:bidi="fr-FR"/>
        </w:rPr>
        <w:t>Mercy Corps</w:t>
      </w:r>
      <w:r w:rsidR="00826ABA" w:rsidRPr="00E50230">
        <w:rPr>
          <w:rFonts w:cs="Arial"/>
          <w:kern w:val="0"/>
          <w:lang w:bidi="fr-FR"/>
        </w:rPr>
        <w:t xml:space="preserve"> souhaiterai</w:t>
      </w:r>
      <w:r w:rsidR="003A0249" w:rsidRPr="00E50230">
        <w:rPr>
          <w:rFonts w:cs="Arial"/>
          <w:kern w:val="0"/>
          <w:lang w:bidi="fr-FR"/>
        </w:rPr>
        <w:t>t</w:t>
      </w:r>
      <w:r w:rsidR="00826ABA" w:rsidRPr="00E50230">
        <w:rPr>
          <w:rFonts w:cs="Arial"/>
          <w:kern w:val="0"/>
          <w:lang w:bidi="fr-FR"/>
        </w:rPr>
        <w:t xml:space="preserve"> </w:t>
      </w:r>
      <w:r w:rsidR="002523F8" w:rsidRPr="00E50230">
        <w:rPr>
          <w:rFonts w:cs="Arial"/>
          <w:kern w:val="0"/>
          <w:lang w:bidi="fr-FR"/>
        </w:rPr>
        <w:t>engager les services d’une compagnie de sécurité</w:t>
      </w:r>
      <w:r w:rsidR="00826ABA" w:rsidRPr="00E50230">
        <w:rPr>
          <w:rFonts w:cs="Arial"/>
          <w:kern w:val="0"/>
          <w:lang w:bidi="fr-FR"/>
        </w:rPr>
        <w:t xml:space="preserve"> une durée de </w:t>
      </w:r>
      <w:r w:rsidR="00826ABA" w:rsidRPr="00C65378">
        <w:rPr>
          <w:rFonts w:cs="Arial"/>
          <w:b/>
          <w:bCs/>
          <w:kern w:val="0"/>
          <w:lang w:bidi="fr-FR"/>
        </w:rPr>
        <w:t>deux (2) ans.</w:t>
      </w:r>
      <w:r w:rsidR="00826ABA" w:rsidRPr="00E50230">
        <w:rPr>
          <w:rFonts w:cs="Arial"/>
          <w:kern w:val="0"/>
          <w:lang w:bidi="fr-FR"/>
        </w:rPr>
        <w:t xml:space="preserve"> Ce pourquoi nous recherchons </w:t>
      </w:r>
      <w:r w:rsidR="002523F8" w:rsidRPr="00E50230">
        <w:rPr>
          <w:rFonts w:cs="Arial"/>
          <w:kern w:val="0"/>
          <w:lang w:bidi="fr-FR"/>
        </w:rPr>
        <w:t>une</w:t>
      </w:r>
      <w:r w:rsidR="00826ABA" w:rsidRPr="00E50230">
        <w:rPr>
          <w:rFonts w:cs="Arial"/>
          <w:kern w:val="0"/>
          <w:lang w:bidi="fr-FR"/>
        </w:rPr>
        <w:t xml:space="preserve"> société qualifiée dans ce domaine à y participer</w:t>
      </w:r>
      <w:r w:rsidR="00261EBF" w:rsidRPr="00E50230">
        <w:rPr>
          <w:rFonts w:cs="Arial"/>
          <w:kern w:val="0"/>
          <w:lang w:bidi="fr-FR"/>
        </w:rPr>
        <w:t>.</w:t>
      </w:r>
      <w:r w:rsidR="00826ABA" w:rsidRPr="00E50230">
        <w:rPr>
          <w:rFonts w:cs="Arial"/>
          <w:kern w:val="0"/>
          <w:lang w:bidi="fr-FR"/>
        </w:rPr>
        <w:t xml:space="preserve"> Ce</w:t>
      </w:r>
      <w:r w:rsidR="002523F8" w:rsidRPr="00E50230">
        <w:rPr>
          <w:rFonts w:cs="Arial"/>
          <w:kern w:val="0"/>
          <w:lang w:bidi="fr-FR"/>
        </w:rPr>
        <w:t>tte prestation de service de sécurité</w:t>
      </w:r>
      <w:r w:rsidR="00826ABA" w:rsidRPr="00E50230">
        <w:rPr>
          <w:rFonts w:cs="Arial"/>
          <w:kern w:val="0"/>
          <w:lang w:bidi="fr-FR"/>
        </w:rPr>
        <w:t xml:space="preserve"> concernera nos</w:t>
      </w:r>
      <w:r w:rsidR="002523F8" w:rsidRPr="00E50230">
        <w:rPr>
          <w:rFonts w:cs="Arial"/>
          <w:kern w:val="0"/>
          <w:lang w:bidi="fr-FR"/>
        </w:rPr>
        <w:t xml:space="preserve"> trois</w:t>
      </w:r>
      <w:r w:rsidR="003A0249" w:rsidRPr="00E50230">
        <w:rPr>
          <w:rFonts w:cs="Arial"/>
          <w:kern w:val="0"/>
          <w:lang w:bidi="fr-FR"/>
        </w:rPr>
        <w:t xml:space="preserve"> (3)</w:t>
      </w:r>
      <w:r w:rsidR="00826ABA" w:rsidRPr="00E50230">
        <w:rPr>
          <w:rFonts w:cs="Arial"/>
          <w:kern w:val="0"/>
          <w:lang w:bidi="fr-FR"/>
        </w:rPr>
        <w:t xml:space="preserve"> </w:t>
      </w:r>
      <w:r w:rsidR="003A0249" w:rsidRPr="00E50230">
        <w:rPr>
          <w:rFonts w:cs="Arial"/>
          <w:kern w:val="0"/>
          <w:lang w:bidi="fr-FR"/>
        </w:rPr>
        <w:t>bureaux :</w:t>
      </w:r>
      <w:r w:rsidR="003A0249" w:rsidRPr="00E50230">
        <w:rPr>
          <w:rFonts w:cs="Arial"/>
          <w:b/>
          <w:bCs/>
          <w:kern w:val="0"/>
          <w:lang w:bidi="fr-FR"/>
        </w:rPr>
        <w:t xml:space="preserve"> </w:t>
      </w:r>
      <w:r w:rsidR="00826ABA" w:rsidRPr="00E50230">
        <w:rPr>
          <w:rFonts w:cs="Arial"/>
          <w:b/>
          <w:bCs/>
          <w:kern w:val="0"/>
          <w:lang w:bidi="fr-FR"/>
        </w:rPr>
        <w:t xml:space="preserve">  </w:t>
      </w:r>
      <w:r w:rsidR="00826ABA" w:rsidRPr="00E50230">
        <w:rPr>
          <w:rFonts w:cs="Arial"/>
          <w:b/>
          <w:bCs/>
          <w:kern w:val="0"/>
          <w:highlight w:val="yellow"/>
          <w:lang w:bidi="fr-FR"/>
        </w:rPr>
        <w:t>Port au Prince, Jeremie et Miragoane</w:t>
      </w:r>
      <w:r w:rsidR="00261EBF" w:rsidRPr="00E50230">
        <w:rPr>
          <w:rFonts w:cs="Arial"/>
          <w:b/>
          <w:bCs/>
          <w:kern w:val="0"/>
          <w:highlight w:val="yellow"/>
          <w:lang w:bidi="fr-FR"/>
        </w:rPr>
        <w:t>.</w:t>
      </w:r>
    </w:p>
    <w:p w14:paraId="46FE7B71" w14:textId="77777777" w:rsidR="00261EBF" w:rsidRPr="00E50230" w:rsidRDefault="00261EBF" w:rsidP="00B5141B">
      <w:pPr>
        <w:spacing w:after="0"/>
        <w:rPr>
          <w:rFonts w:cs="Arial"/>
          <w:iCs/>
          <w:kern w:val="0"/>
          <w:lang w:eastAsia="en-GB"/>
        </w:rPr>
      </w:pPr>
      <w:r w:rsidRPr="00E50230">
        <w:rPr>
          <w:rFonts w:cs="Arial"/>
          <w:kern w:val="0"/>
          <w:lang w:bidi="fr-FR"/>
        </w:rPr>
        <w:t xml:space="preserve"> </w:t>
      </w:r>
    </w:p>
    <w:p w14:paraId="03CD871C" w14:textId="5F7E1370" w:rsidR="00B216A2" w:rsidRPr="00E50230" w:rsidRDefault="00C27A03" w:rsidP="00B5141B">
      <w:pPr>
        <w:rPr>
          <w:rFonts w:cs="Arial"/>
          <w:lang w:bidi="fr-FR"/>
        </w:rPr>
      </w:pPr>
      <w:r w:rsidRPr="00E50230">
        <w:rPr>
          <w:rFonts w:cs="Arial"/>
          <w:lang w:bidi="fr-FR"/>
        </w:rPr>
        <w:t>Si vous souhaitez soumettre une offre, vous devez remplir un formulaire d'intention de soumissionner et le soumettre conformément aux indications suivantes</w:t>
      </w:r>
      <w:r w:rsidR="003A0249" w:rsidRPr="00E50230">
        <w:rPr>
          <w:rFonts w:cs="Arial"/>
          <w:lang w:bidi="fr-FR"/>
        </w:rPr>
        <w:t> :</w:t>
      </w:r>
      <w:r w:rsidRPr="00E50230">
        <w:rPr>
          <w:rFonts w:cs="Arial"/>
          <w:lang w:bidi="fr-FR"/>
        </w:rPr>
        <w:t xml:space="preserve"> </w:t>
      </w:r>
    </w:p>
    <w:p w14:paraId="03C68064" w14:textId="2DCAB7DB" w:rsidR="00E50230" w:rsidRPr="00E50230" w:rsidRDefault="00E50230" w:rsidP="00E50230">
      <w:pPr>
        <w:pStyle w:val="ListParagraph"/>
        <w:numPr>
          <w:ilvl w:val="0"/>
          <w:numId w:val="11"/>
        </w:numPr>
        <w:rPr>
          <w:rFonts w:cs="Arial"/>
          <w:b/>
          <w:bCs/>
        </w:rPr>
      </w:pPr>
      <w:r w:rsidRPr="00E50230">
        <w:rPr>
          <w:rFonts w:cs="Arial"/>
          <w:b/>
          <w:bCs/>
          <w:highlight w:val="yellow"/>
        </w:rPr>
        <w:t>Electroniquement</w:t>
      </w:r>
      <w:r w:rsidRPr="00E50230">
        <w:rPr>
          <w:rFonts w:cs="Arial"/>
          <w:b/>
          <w:bCs/>
        </w:rPr>
        <w:t xml:space="preserve">  </w:t>
      </w:r>
    </w:p>
    <w:p w14:paraId="1EBA7057" w14:textId="3E90EBB8" w:rsidR="00B216A2" w:rsidRPr="00E50230" w:rsidRDefault="00B216A2" w:rsidP="00641CDF">
      <w:pPr>
        <w:pStyle w:val="ListParagraph"/>
        <w:numPr>
          <w:ilvl w:val="0"/>
          <w:numId w:val="9"/>
        </w:numPr>
        <w:jc w:val="left"/>
        <w:rPr>
          <w:rStyle w:val="Hyperlink"/>
          <w:rFonts w:cs="Arial"/>
          <w:color w:val="auto"/>
          <w:u w:val="none"/>
        </w:rPr>
      </w:pPr>
      <w:r w:rsidRPr="00E50230">
        <w:rPr>
          <w:rFonts w:cs="Arial"/>
          <w:lang w:bidi="fr-FR"/>
        </w:rPr>
        <w:t xml:space="preserve">Les </w:t>
      </w:r>
      <w:r w:rsidR="002523F8" w:rsidRPr="00E50230">
        <w:rPr>
          <w:rFonts w:cs="Arial"/>
          <w:lang w:bidi="fr-FR"/>
        </w:rPr>
        <w:t>prestataires</w:t>
      </w:r>
      <w:r w:rsidRPr="00E50230">
        <w:rPr>
          <w:rFonts w:cs="Arial"/>
          <w:lang w:bidi="fr-FR"/>
        </w:rPr>
        <w:t xml:space="preserve"> peuvent télécharger le formulaire d'intention de soumissionner en cliquant sur ce lien</w:t>
      </w:r>
      <w:r w:rsidR="00641CDF" w:rsidRPr="00E50230">
        <w:t xml:space="preserve"> </w:t>
      </w:r>
      <w:hyperlink r:id="rId12" w:history="1">
        <w:r w:rsidR="00641CDF" w:rsidRPr="00E50230">
          <w:rPr>
            <w:rStyle w:val="Hyperlink"/>
            <w:rFonts w:cs="Arial"/>
            <w:lang w:bidi="fr-FR"/>
          </w:rPr>
          <w:t>https://docs.google.com/document/d/1jdml0fwJFDQc-LDhEmuXmV9Q5LXBBaSr/edit?usp=drive_link&amp;ouid=105043427341596445210&amp;rtpof=true&amp;sd=true</w:t>
        </w:r>
      </w:hyperlink>
    </w:p>
    <w:p w14:paraId="7C133E38" w14:textId="77777777" w:rsidR="00E50230" w:rsidRPr="00E50230" w:rsidRDefault="00E50230" w:rsidP="00E50230">
      <w:pPr>
        <w:pStyle w:val="ListParagraph"/>
        <w:ind w:left="540"/>
        <w:jc w:val="left"/>
        <w:rPr>
          <w:rStyle w:val="Hyperlink"/>
          <w:rFonts w:cs="Arial"/>
          <w:color w:val="auto"/>
          <w:u w:val="none"/>
        </w:rPr>
      </w:pPr>
    </w:p>
    <w:p w14:paraId="3AE90C94" w14:textId="7F00694F" w:rsidR="00E50230" w:rsidRPr="00E50230" w:rsidRDefault="00E50230" w:rsidP="00E50230">
      <w:pPr>
        <w:pStyle w:val="ListParagraph"/>
        <w:ind w:left="540"/>
        <w:jc w:val="left"/>
        <w:rPr>
          <w:rFonts w:cs="Arial"/>
          <w:b/>
          <w:bCs/>
        </w:rPr>
      </w:pPr>
      <w:r w:rsidRPr="00E50230">
        <w:rPr>
          <w:rFonts w:cs="Arial"/>
          <w:b/>
          <w:bCs/>
          <w:highlight w:val="yellow"/>
        </w:rPr>
        <w:t>B) Physiquement</w:t>
      </w:r>
      <w:r w:rsidRPr="00E50230">
        <w:rPr>
          <w:rFonts w:cs="Arial"/>
          <w:b/>
          <w:bCs/>
        </w:rPr>
        <w:t xml:space="preserve"> </w:t>
      </w:r>
    </w:p>
    <w:p w14:paraId="5466123C" w14:textId="03518016" w:rsidR="00E50230" w:rsidRDefault="00B216A2" w:rsidP="00B5141B">
      <w:pPr>
        <w:pStyle w:val="ListParagraph"/>
        <w:numPr>
          <w:ilvl w:val="0"/>
          <w:numId w:val="9"/>
        </w:numPr>
        <w:jc w:val="left"/>
        <w:rPr>
          <w:rFonts w:cs="Arial"/>
          <w:b/>
          <w:bCs/>
        </w:rPr>
      </w:pPr>
      <w:r w:rsidRPr="00E50230">
        <w:rPr>
          <w:rFonts w:cs="Arial"/>
          <w:lang w:bidi="fr-FR"/>
        </w:rPr>
        <w:t xml:space="preserve">Le formulaire d'intention de soumissionner </w:t>
      </w:r>
      <w:r w:rsidR="003A0249" w:rsidRPr="00E50230">
        <w:rPr>
          <w:rFonts w:cs="Arial"/>
          <w:lang w:bidi="fr-FR"/>
        </w:rPr>
        <w:t>peut-être</w:t>
      </w:r>
      <w:r w:rsidR="00E50230">
        <w:rPr>
          <w:rFonts w:cs="Arial"/>
          <w:lang w:bidi="fr-FR"/>
        </w:rPr>
        <w:t xml:space="preserve"> </w:t>
      </w:r>
      <w:r w:rsidR="00E50230" w:rsidRPr="00E50230">
        <w:rPr>
          <w:rFonts w:cs="Arial"/>
          <w:highlight w:val="yellow"/>
          <w:lang w:bidi="fr-FR"/>
        </w:rPr>
        <w:t>aussi</w:t>
      </w:r>
      <w:r w:rsidRPr="00E50230">
        <w:rPr>
          <w:rFonts w:cs="Arial"/>
          <w:lang w:bidi="fr-FR"/>
        </w:rPr>
        <w:t xml:space="preserve"> </w:t>
      </w:r>
      <w:proofErr w:type="gramStart"/>
      <w:r w:rsidRPr="00E50230">
        <w:rPr>
          <w:rFonts w:cs="Arial"/>
          <w:lang w:bidi="fr-FR"/>
        </w:rPr>
        <w:t>retiré</w:t>
      </w:r>
      <w:proofErr w:type="gramEnd"/>
      <w:r w:rsidRPr="00E50230">
        <w:rPr>
          <w:rFonts w:cs="Arial"/>
          <w:lang w:bidi="fr-FR"/>
        </w:rPr>
        <w:t xml:space="preserve"> au bureau de Mercy Corps</w:t>
      </w:r>
      <w:r w:rsidR="00D049D0" w:rsidRPr="00E50230">
        <w:rPr>
          <w:rFonts w:cs="Arial"/>
          <w:lang w:bidi="fr-FR"/>
        </w:rPr>
        <w:t xml:space="preserve"> </w:t>
      </w:r>
      <w:r w:rsidR="00CD049B" w:rsidRPr="00E50230">
        <w:rPr>
          <w:rFonts w:cs="Arial"/>
          <w:lang w:bidi="fr-FR"/>
        </w:rPr>
        <w:t>à</w:t>
      </w:r>
      <w:r w:rsidR="00D049D0" w:rsidRPr="00E50230">
        <w:rPr>
          <w:rFonts w:cs="Arial"/>
          <w:lang w:bidi="fr-FR"/>
        </w:rPr>
        <w:t xml:space="preserve"> l’adresse suivante : </w:t>
      </w:r>
      <w:bookmarkStart w:id="1" w:name="_Hlk151547670"/>
      <w:r w:rsidR="00747E92" w:rsidRPr="00E50230">
        <w:rPr>
          <w:rFonts w:cs="Arial"/>
          <w:lang w:bidi="fr-FR"/>
        </w:rPr>
        <w:t>20,</w:t>
      </w:r>
      <w:r w:rsidR="00D049D0" w:rsidRPr="00E50230">
        <w:rPr>
          <w:rFonts w:cs="Arial"/>
          <w:lang w:bidi="fr-FR"/>
        </w:rPr>
        <w:t xml:space="preserve"> </w:t>
      </w:r>
      <w:r w:rsidR="00747E92" w:rsidRPr="00E50230">
        <w:rPr>
          <w:rFonts w:cs="Arial"/>
          <w:lang w:bidi="fr-FR"/>
        </w:rPr>
        <w:t xml:space="preserve">Impasse chanlatte, </w:t>
      </w:r>
      <w:r w:rsidR="00C65378" w:rsidRPr="00E50230">
        <w:rPr>
          <w:rFonts w:cs="Arial"/>
          <w:lang w:bidi="fr-FR"/>
        </w:rPr>
        <w:t>Péguy</w:t>
      </w:r>
      <w:r w:rsidR="00747E92" w:rsidRPr="00E50230">
        <w:rPr>
          <w:rFonts w:cs="Arial"/>
          <w:lang w:bidi="fr-FR"/>
        </w:rPr>
        <w:t>-</w:t>
      </w:r>
      <w:r w:rsidR="005623F6" w:rsidRPr="00E50230">
        <w:rPr>
          <w:rFonts w:cs="Arial"/>
          <w:lang w:bidi="fr-FR"/>
        </w:rPr>
        <w:t>ville,</w:t>
      </w:r>
      <w:r w:rsidR="00C65378">
        <w:rPr>
          <w:rFonts w:cs="Arial"/>
          <w:lang w:bidi="fr-FR"/>
        </w:rPr>
        <w:t xml:space="preserve"> </w:t>
      </w:r>
      <w:r w:rsidR="00C65378" w:rsidRPr="00C65378">
        <w:rPr>
          <w:rFonts w:cs="Arial"/>
          <w:highlight w:val="yellow"/>
          <w:lang w:bidi="fr-FR"/>
        </w:rPr>
        <w:t>Pétion ville</w:t>
      </w:r>
      <w:r w:rsidR="00C65378">
        <w:rPr>
          <w:rFonts w:cs="Arial"/>
          <w:lang w:bidi="fr-FR"/>
        </w:rPr>
        <w:t xml:space="preserve"> </w:t>
      </w:r>
      <w:r w:rsidR="00C65378" w:rsidRPr="00C65378">
        <w:rPr>
          <w:rFonts w:cs="Arial"/>
          <w:highlight w:val="yellow"/>
          <w:lang w:bidi="fr-FR"/>
        </w:rPr>
        <w:t>Haiti</w:t>
      </w:r>
      <w:r w:rsidR="00C65378">
        <w:rPr>
          <w:rFonts w:cs="Arial"/>
          <w:lang w:bidi="fr-FR"/>
        </w:rPr>
        <w:t xml:space="preserve"> Tel</w:t>
      </w:r>
      <w:r w:rsidR="00747E92" w:rsidRPr="00E50230">
        <w:rPr>
          <w:rFonts w:cs="Arial"/>
          <w:lang w:bidi="fr-FR"/>
        </w:rPr>
        <w:t> :</w:t>
      </w:r>
      <w:r w:rsidR="005623F6" w:rsidRPr="00E50230">
        <w:rPr>
          <w:rFonts w:cs="Arial"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28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13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02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23</w:t>
      </w:r>
      <w:r w:rsidRPr="00E50230">
        <w:rPr>
          <w:rFonts w:cs="Arial"/>
          <w:b/>
          <w:bCs/>
          <w:lang w:bidi="fr-FR"/>
        </w:rPr>
        <w:t xml:space="preserve"> </w:t>
      </w:r>
      <w:bookmarkEnd w:id="1"/>
    </w:p>
    <w:p w14:paraId="392721D2" w14:textId="63EFA800" w:rsidR="00B216A2" w:rsidRPr="00E50230" w:rsidRDefault="00C65378" w:rsidP="00E50230">
      <w:pPr>
        <w:pStyle w:val="ListParagraph"/>
        <w:ind w:left="630"/>
        <w:jc w:val="left"/>
        <w:rPr>
          <w:rFonts w:cs="Arial"/>
          <w:b/>
          <w:bCs/>
        </w:rPr>
      </w:pPr>
      <w:r>
        <w:rPr>
          <w:rFonts w:cs="Arial"/>
          <w:lang w:bidi="fr-FR"/>
        </w:rPr>
        <w:t>L</w:t>
      </w:r>
      <w:r w:rsidR="00B216A2" w:rsidRPr="00E50230">
        <w:rPr>
          <w:rFonts w:cs="Arial"/>
          <w:lang w:bidi="fr-FR"/>
        </w:rPr>
        <w:t xml:space="preserve">es formulaires d'intention de soumissionner dûment remplis doivent être soumis à Mercy Corps au plus tard le </w:t>
      </w:r>
      <w:r w:rsidR="000D0AD8" w:rsidRPr="00E50230">
        <w:rPr>
          <w:rFonts w:cs="Arial"/>
          <w:lang w:bidi="fr-FR"/>
        </w:rPr>
        <w:t xml:space="preserve">vendredi </w:t>
      </w:r>
      <w:r w:rsidR="000D0AD8" w:rsidRPr="00E50230">
        <w:rPr>
          <w:rFonts w:cs="Arial"/>
          <w:b/>
          <w:highlight w:val="cyan"/>
          <w:lang w:bidi="fr-FR"/>
        </w:rPr>
        <w:t>0</w:t>
      </w:r>
      <w:r w:rsidR="00A83928">
        <w:rPr>
          <w:rFonts w:cs="Arial"/>
          <w:b/>
          <w:highlight w:val="cyan"/>
          <w:lang w:bidi="fr-FR"/>
        </w:rPr>
        <w:t>6</w:t>
      </w:r>
      <w:r w:rsidR="000D0AD8" w:rsidRPr="00E50230">
        <w:rPr>
          <w:rFonts w:cs="Arial"/>
          <w:b/>
          <w:highlight w:val="cyan"/>
          <w:lang w:bidi="fr-FR"/>
        </w:rPr>
        <w:t xml:space="preserve"> février 2024</w:t>
      </w:r>
      <w:r w:rsidR="000D0AD8" w:rsidRPr="00E50230">
        <w:rPr>
          <w:rFonts w:cs="Arial"/>
          <w:lang w:bidi="fr-FR"/>
        </w:rPr>
        <w:t xml:space="preserve"> à partir de </w:t>
      </w:r>
      <w:r w:rsidR="003A0249" w:rsidRPr="00E50230">
        <w:rPr>
          <w:rFonts w:cs="Arial"/>
          <w:b/>
          <w:bCs/>
          <w:lang w:bidi="fr-FR"/>
        </w:rPr>
        <w:t>4</w:t>
      </w:r>
      <w:r w:rsidR="000D0AD8" w:rsidRPr="00E50230">
        <w:rPr>
          <w:rFonts w:cs="Arial"/>
          <w:b/>
          <w:bCs/>
          <w:lang w:bidi="fr-FR"/>
        </w:rPr>
        <w:t>h30</w:t>
      </w:r>
      <w:r w:rsidR="000D0AD8" w:rsidRPr="00E50230">
        <w:rPr>
          <w:rFonts w:cs="Arial"/>
          <w:lang w:bidi="fr-FR"/>
        </w:rPr>
        <w:t xml:space="preserve"> </w:t>
      </w:r>
      <w:r w:rsidR="00B216A2" w:rsidRPr="00E50230">
        <w:rPr>
          <w:rFonts w:cs="Arial"/>
          <w:lang w:bidi="fr-FR"/>
        </w:rPr>
        <w:t>par l'une des méthodes suivantes</w:t>
      </w:r>
      <w:r w:rsidR="003A0249" w:rsidRPr="00E50230">
        <w:rPr>
          <w:rFonts w:cs="Arial"/>
          <w:lang w:bidi="fr-FR"/>
        </w:rPr>
        <w:t> :</w:t>
      </w:r>
    </w:p>
    <w:p w14:paraId="17CCDEAF" w14:textId="43840E49" w:rsidR="00C65378" w:rsidRPr="00E50230" w:rsidRDefault="00E50230" w:rsidP="00C65378">
      <w:pPr>
        <w:spacing w:after="0"/>
        <w:jc w:val="left"/>
        <w:rPr>
          <w:rFonts w:cs="Arial"/>
          <w:b/>
          <w:bCs/>
        </w:rPr>
      </w:pPr>
      <w:r w:rsidRPr="00E50230">
        <w:rPr>
          <w:rFonts w:cs="Arial"/>
          <w:b/>
          <w:bCs/>
        </w:rPr>
        <w:t xml:space="preserve">     </w:t>
      </w:r>
      <w:r w:rsidRPr="00E50230">
        <w:rPr>
          <w:rFonts w:cs="Arial"/>
          <w:b/>
          <w:bCs/>
          <w:highlight w:val="yellow"/>
        </w:rPr>
        <w:t>A). Electroniquemen</w:t>
      </w:r>
      <w:r w:rsidR="00C65378">
        <w:rPr>
          <w:rFonts w:cs="Arial"/>
          <w:b/>
          <w:bCs/>
        </w:rPr>
        <w:t>t</w:t>
      </w:r>
    </w:p>
    <w:p w14:paraId="05ADB8E0" w14:textId="40E64F46" w:rsidR="00B216A2" w:rsidRDefault="00B216A2" w:rsidP="00C65378">
      <w:pPr>
        <w:pStyle w:val="ListParagraph"/>
        <w:numPr>
          <w:ilvl w:val="0"/>
          <w:numId w:val="10"/>
        </w:numPr>
        <w:spacing w:after="0"/>
        <w:jc w:val="left"/>
        <w:rPr>
          <w:rFonts w:cs="Arial"/>
        </w:rPr>
      </w:pPr>
      <w:r w:rsidRPr="00E50230">
        <w:rPr>
          <w:rFonts w:cs="Arial"/>
          <w:lang w:bidi="fr-FR"/>
        </w:rPr>
        <w:t xml:space="preserve">Envoi du formulaire d'intention de soumissionner dûment rempli par courrier électronique à </w:t>
      </w:r>
      <w:r w:rsidR="00CD049B" w:rsidRPr="00E50230">
        <w:rPr>
          <w:rFonts w:cs="Arial"/>
          <w:b/>
          <w:bCs/>
          <w:highlight w:val="cyan"/>
          <w:lang w:bidi="fr-FR"/>
        </w:rPr>
        <w:t>ht</w:t>
      </w:r>
      <w:r w:rsidR="00261EBF" w:rsidRPr="00E50230">
        <w:rPr>
          <w:rFonts w:cs="Arial"/>
          <w:b/>
          <w:bCs/>
          <w:highlight w:val="cyan"/>
          <w:lang w:bidi="fr-FR"/>
        </w:rPr>
        <w:t>-</w:t>
      </w:r>
      <w:r w:rsidR="00CD049B" w:rsidRPr="00E50230">
        <w:rPr>
          <w:rFonts w:cs="Arial"/>
          <w:b/>
          <w:bCs/>
          <w:highlight w:val="cyan"/>
          <w:lang w:bidi="fr-FR"/>
        </w:rPr>
        <w:t>procurement</w:t>
      </w:r>
      <w:r w:rsidR="00261EBF" w:rsidRPr="00E50230">
        <w:rPr>
          <w:rFonts w:cs="Arial"/>
          <w:b/>
          <w:bCs/>
          <w:highlight w:val="cyan"/>
          <w:lang w:bidi="fr-FR"/>
        </w:rPr>
        <w:t>@mercycorps.org</w:t>
      </w:r>
      <w:r w:rsidR="00261EBF" w:rsidRPr="00E50230">
        <w:rPr>
          <w:rFonts w:cs="Arial"/>
          <w:lang w:bidi="fr-FR"/>
        </w:rPr>
        <w:t xml:space="preserve"> </w:t>
      </w:r>
      <w:r w:rsidRPr="00E50230">
        <w:rPr>
          <w:rFonts w:cs="Arial"/>
          <w:lang w:bidi="fr-FR"/>
        </w:rPr>
        <w:t xml:space="preserve">en indiquant le numéro </w:t>
      </w:r>
      <w:r w:rsidR="003A0249" w:rsidRPr="00E50230">
        <w:rPr>
          <w:rFonts w:cs="Arial"/>
          <w:b/>
          <w:bCs/>
          <w:lang w:bidi="fr-FR"/>
        </w:rPr>
        <w:t>(</w:t>
      </w:r>
      <w:r w:rsidR="003A0249" w:rsidRPr="00E50230">
        <w:rPr>
          <w:rFonts w:eastAsia="Calibri" w:cs="Arial"/>
          <w:b/>
          <w:bCs/>
          <w:kern w:val="0"/>
          <w:highlight w:val="yellow"/>
          <w:lang w:bidi="fr-FR"/>
        </w:rPr>
        <w:t>MCHT/APCS/</w:t>
      </w:r>
      <w:r w:rsidR="00E50230" w:rsidRPr="00E50230">
        <w:rPr>
          <w:rFonts w:eastAsia="Calibri" w:cs="Arial"/>
          <w:b/>
          <w:bCs/>
          <w:kern w:val="0"/>
          <w:highlight w:val="yellow"/>
          <w:lang w:bidi="fr-FR"/>
        </w:rPr>
        <w:t>24001</w:t>
      </w:r>
      <w:r w:rsidR="00E50230" w:rsidRPr="00E50230">
        <w:rPr>
          <w:rFonts w:eastAsia="Calibri" w:cs="Arial"/>
          <w:b/>
          <w:bCs/>
          <w:kern w:val="0"/>
          <w:lang w:bidi="fr-FR"/>
        </w:rPr>
        <w:t>)</w:t>
      </w:r>
      <w:r w:rsidR="00E50230" w:rsidRPr="00E50230">
        <w:rPr>
          <w:rFonts w:cs="Arial"/>
          <w:lang w:bidi="fr-FR"/>
        </w:rPr>
        <w:t xml:space="preserve"> de</w:t>
      </w:r>
      <w:r w:rsidRPr="00E50230">
        <w:rPr>
          <w:rFonts w:cs="Arial"/>
          <w:lang w:bidi="fr-FR"/>
        </w:rPr>
        <w:t xml:space="preserve"> référence de l'appel d'offres dans </w:t>
      </w:r>
      <w:r w:rsidR="003A0249" w:rsidRPr="00E50230">
        <w:rPr>
          <w:rFonts w:cs="Arial"/>
          <w:lang w:bidi="fr-FR"/>
        </w:rPr>
        <w:t>l’objet</w:t>
      </w:r>
      <w:r w:rsidR="00E50230" w:rsidRPr="00E50230">
        <w:rPr>
          <w:rFonts w:cs="Arial"/>
          <w:lang w:bidi="fr-FR"/>
        </w:rPr>
        <w:t xml:space="preserve"> </w:t>
      </w:r>
      <w:r w:rsidR="003A0249" w:rsidRPr="00E50230">
        <w:rPr>
          <w:rFonts w:cs="Arial"/>
          <w:lang w:bidi="fr-FR"/>
        </w:rPr>
        <w:t>du</w:t>
      </w:r>
      <w:r w:rsidRPr="00E50230">
        <w:rPr>
          <w:rFonts w:cs="Arial"/>
          <w:lang w:bidi="fr-FR"/>
        </w:rPr>
        <w:t xml:space="preserve"> courriel. </w:t>
      </w:r>
    </w:p>
    <w:p w14:paraId="6D2F372C" w14:textId="77777777" w:rsidR="00E50230" w:rsidRDefault="00E50230" w:rsidP="00E50230">
      <w:pPr>
        <w:pStyle w:val="ListParagraph"/>
        <w:ind w:left="360"/>
        <w:jc w:val="left"/>
        <w:rPr>
          <w:rFonts w:cs="Arial"/>
        </w:rPr>
      </w:pPr>
    </w:p>
    <w:p w14:paraId="124442A0" w14:textId="6F5363F9" w:rsidR="00E50230" w:rsidRPr="00E50230" w:rsidRDefault="00E50230" w:rsidP="00E50230">
      <w:pPr>
        <w:pStyle w:val="ListParagraph"/>
        <w:ind w:left="360"/>
        <w:jc w:val="left"/>
        <w:rPr>
          <w:rFonts w:cs="Arial"/>
          <w:b/>
          <w:bCs/>
        </w:rPr>
      </w:pPr>
      <w:r w:rsidRPr="00E50230">
        <w:rPr>
          <w:rFonts w:cs="Arial"/>
          <w:b/>
          <w:bCs/>
          <w:highlight w:val="yellow"/>
        </w:rPr>
        <w:t>B) Physiquement</w:t>
      </w:r>
    </w:p>
    <w:p w14:paraId="6451C0F4" w14:textId="6CF8B7D8" w:rsidR="00747E92" w:rsidRPr="00E50230" w:rsidRDefault="00B5141B" w:rsidP="00CD049B">
      <w:pPr>
        <w:pStyle w:val="ListParagraph"/>
        <w:numPr>
          <w:ilvl w:val="0"/>
          <w:numId w:val="10"/>
        </w:numPr>
        <w:jc w:val="left"/>
        <w:rPr>
          <w:rFonts w:cs="Arial"/>
          <w:b/>
          <w:bCs/>
        </w:rPr>
      </w:pPr>
      <w:r w:rsidRPr="00E50230">
        <w:rPr>
          <w:rFonts w:cs="Arial"/>
          <w:lang w:bidi="fr-FR"/>
        </w:rPr>
        <w:t xml:space="preserve">Dépôt d’une version papier du formulaire d'intention de soumissionner dûment rempli dans la boîte prévue à cet effet dans le bureau de Mercy Corps </w:t>
      </w:r>
      <w:r w:rsidR="000D0AD8" w:rsidRPr="00E50230">
        <w:rPr>
          <w:rFonts w:cs="Arial"/>
          <w:lang w:bidi="fr-FR"/>
        </w:rPr>
        <w:t>à</w:t>
      </w:r>
      <w:r w:rsidR="00747E92" w:rsidRPr="00E50230">
        <w:rPr>
          <w:rFonts w:cs="Arial"/>
          <w:lang w:bidi="fr-FR"/>
        </w:rPr>
        <w:t xml:space="preserve"> l’adresse suivante :</w:t>
      </w:r>
      <w:r w:rsidR="005623F6" w:rsidRPr="00E50230">
        <w:rPr>
          <w:rFonts w:cs="Arial"/>
          <w:lang w:bidi="fr-FR"/>
        </w:rPr>
        <w:t xml:space="preserve"> </w:t>
      </w:r>
      <w:r w:rsidR="00747E92" w:rsidRPr="00E50230">
        <w:rPr>
          <w:rFonts w:cs="Arial"/>
          <w:lang w:bidi="fr-FR"/>
        </w:rPr>
        <w:t xml:space="preserve">20, impasse chanlatte, Peguy-ville, Tel : </w:t>
      </w:r>
      <w:r w:rsidR="000D0AD8" w:rsidRPr="00E50230">
        <w:rPr>
          <w:rFonts w:cs="Arial"/>
          <w:b/>
          <w:bCs/>
          <w:lang w:bidi="fr-FR"/>
        </w:rPr>
        <w:t>28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13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02</w:t>
      </w:r>
      <w:r w:rsidR="005623F6" w:rsidRPr="00E50230">
        <w:rPr>
          <w:rFonts w:cs="Arial"/>
          <w:b/>
          <w:bCs/>
          <w:lang w:bidi="fr-FR"/>
        </w:rPr>
        <w:t xml:space="preserve"> </w:t>
      </w:r>
      <w:r w:rsidR="000D0AD8" w:rsidRPr="00E50230">
        <w:rPr>
          <w:rFonts w:cs="Arial"/>
          <w:b/>
          <w:bCs/>
          <w:lang w:bidi="fr-FR"/>
        </w:rPr>
        <w:t>23</w:t>
      </w:r>
    </w:p>
    <w:p w14:paraId="2FDCC531" w14:textId="67E8AD6B" w:rsidR="00B216A2" w:rsidRPr="00E50230" w:rsidRDefault="00B5141B" w:rsidP="00747E92">
      <w:pPr>
        <w:pStyle w:val="ListParagraph"/>
        <w:jc w:val="left"/>
        <w:rPr>
          <w:rFonts w:cs="Arial"/>
        </w:rPr>
      </w:pPr>
      <w:r w:rsidRPr="00E50230">
        <w:rPr>
          <w:rFonts w:cs="Arial"/>
          <w:lang w:bidi="fr-FR"/>
        </w:rPr>
        <w:t xml:space="preserve"> Le numéro de référence de l'offre doit figurer sur l'enveloppe.  </w:t>
      </w:r>
    </w:p>
    <w:p w14:paraId="25FEEF65" w14:textId="4F68F803" w:rsidR="00B5141B" w:rsidRPr="00E50230" w:rsidRDefault="4C5AE90A" w:rsidP="00C504E6">
      <w:pPr>
        <w:jc w:val="left"/>
        <w:rPr>
          <w:rFonts w:cs="Arial"/>
          <w:lang w:bidi="fr-FR"/>
        </w:rPr>
      </w:pPr>
      <w:r w:rsidRPr="00E50230">
        <w:rPr>
          <w:rFonts w:cs="Arial"/>
          <w:lang w:bidi="fr-FR"/>
        </w:rPr>
        <w:t>Après la date de clôture du présent avis d'appel</w:t>
      </w:r>
      <w:r w:rsidR="032A5D54" w:rsidRPr="00E50230">
        <w:rPr>
          <w:rFonts w:cs="Arial"/>
          <w:lang w:bidi="fr-FR"/>
        </w:rPr>
        <w:t xml:space="preserve"> à proposition</w:t>
      </w:r>
      <w:r w:rsidRPr="00E50230">
        <w:rPr>
          <w:rFonts w:cs="Arial"/>
          <w:lang w:bidi="fr-FR"/>
        </w:rPr>
        <w:t xml:space="preserve"> </w:t>
      </w:r>
      <w:r w:rsidR="000D0AD8" w:rsidRPr="00E50230">
        <w:rPr>
          <w:rFonts w:cs="Arial"/>
          <w:lang w:bidi="fr-FR"/>
        </w:rPr>
        <w:t xml:space="preserve">le dossier </w:t>
      </w:r>
      <w:r w:rsidRPr="00E50230">
        <w:rPr>
          <w:rFonts w:cs="Arial"/>
          <w:lang w:bidi="fr-FR"/>
        </w:rPr>
        <w:t xml:space="preserve">sera envoyé aux </w:t>
      </w:r>
      <w:r w:rsidR="000D0AD8" w:rsidRPr="00E50230">
        <w:rPr>
          <w:rFonts w:cs="Arial"/>
          <w:lang w:bidi="fr-FR"/>
        </w:rPr>
        <w:t>prestataires</w:t>
      </w:r>
      <w:r w:rsidRPr="00E50230">
        <w:rPr>
          <w:rFonts w:cs="Arial"/>
          <w:lang w:bidi="fr-FR"/>
        </w:rPr>
        <w:t xml:space="preserve"> qui ont fait part de leur intention de soumissionner en renvoyant le formulaire</w:t>
      </w:r>
      <w:r w:rsidR="005623F6" w:rsidRPr="00E50230">
        <w:rPr>
          <w:rFonts w:cs="Arial"/>
          <w:lang w:bidi="fr-FR"/>
        </w:rPr>
        <w:t xml:space="preserve"> dument renseigné</w:t>
      </w:r>
      <w:r w:rsidRPr="00E50230">
        <w:rPr>
          <w:rFonts w:cs="Arial"/>
          <w:lang w:bidi="fr-FR"/>
        </w:rPr>
        <w:t>. L’</w:t>
      </w:r>
      <w:r w:rsidR="1F6460FD" w:rsidRPr="00E50230">
        <w:rPr>
          <w:rFonts w:cs="Arial"/>
          <w:lang w:bidi="fr-FR"/>
        </w:rPr>
        <w:t>appel à proposition</w:t>
      </w:r>
      <w:r w:rsidRPr="00E50230">
        <w:rPr>
          <w:rFonts w:cs="Arial"/>
          <w:lang w:bidi="fr-FR"/>
        </w:rPr>
        <w:t xml:space="preserve"> sera envoyé par la voie pour laquelle vous avez indiqué une préférence dans le formulaire d'intention de soumissionner.</w:t>
      </w:r>
    </w:p>
    <w:p w14:paraId="083F5441" w14:textId="77777777" w:rsidR="005623F6" w:rsidRPr="005623F6" w:rsidRDefault="005623F6" w:rsidP="005623F6">
      <w:pPr>
        <w:jc w:val="center"/>
        <w:rPr>
          <w:rFonts w:cs="Arial"/>
          <w:sz w:val="24"/>
          <w:szCs w:val="24"/>
        </w:rPr>
      </w:pPr>
    </w:p>
    <w:sectPr w:rsidR="005623F6" w:rsidRPr="005623F6" w:rsidSect="003E7339"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475A8" w14:textId="77777777" w:rsidR="003E7339" w:rsidRDefault="003E7339">
      <w:r>
        <w:separator/>
      </w:r>
    </w:p>
  </w:endnote>
  <w:endnote w:type="continuationSeparator" w:id="0">
    <w:p w14:paraId="50BB053E" w14:textId="77777777" w:rsidR="003E7339" w:rsidRDefault="003E7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95F5C" w14:textId="61C4B88B" w:rsidR="00F32D5C" w:rsidRDefault="00FB674A" w:rsidP="00345419">
    <w:pPr>
      <w:pStyle w:val="Footer"/>
      <w:jc w:val="center"/>
    </w:pPr>
    <w:r w:rsidRPr="00345419">
      <w:rPr>
        <w:lang w:bidi="fr-FR"/>
      </w:rPr>
      <w:t xml:space="preserve">Avis d'appel </w:t>
    </w:r>
    <w:r w:rsidR="005623F6">
      <w:rPr>
        <w:lang w:bidi="fr-FR"/>
      </w:rPr>
      <w:t>à proposition</w:t>
    </w:r>
    <w:r w:rsidRPr="00345419">
      <w:rPr>
        <w:lang w:bidi="fr-FR"/>
      </w:rPr>
      <w:t xml:space="preserve"> </w:t>
    </w:r>
    <w:r w:rsidR="005623F6">
      <w:rPr>
        <w:lang w:bidi="fr-FR"/>
      </w:rPr>
      <w:t>–</w:t>
    </w:r>
    <w:r w:rsidRPr="00345419">
      <w:rPr>
        <w:lang w:bidi="fr-FR"/>
      </w:rPr>
      <w:t xml:space="preserve"> </w:t>
    </w:r>
    <w:r w:rsidR="005623F6">
      <w:rPr>
        <w:lang w:bidi="fr-FR"/>
      </w:rPr>
      <w:t xml:space="preserve">Mercy Corps Haiti </w:t>
    </w:r>
  </w:p>
  <w:p w14:paraId="61CB3FFC" w14:textId="4F5B87B1" w:rsidR="00597EFF" w:rsidRPr="00345419" w:rsidRDefault="00597EFF" w:rsidP="00597EFF">
    <w:pPr>
      <w:pStyle w:val="Footer"/>
      <w:jc w:val="left"/>
    </w:pPr>
    <w:r>
      <w:rPr>
        <w:lang w:bidi="fr-FR"/>
      </w:rPr>
      <w:t>Version 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DED73" w14:textId="77777777" w:rsidR="003E7339" w:rsidRDefault="003E7339">
      <w:r>
        <w:separator/>
      </w:r>
    </w:p>
  </w:footnote>
  <w:footnote w:type="continuationSeparator" w:id="0">
    <w:p w14:paraId="4294520A" w14:textId="77777777" w:rsidR="003E7339" w:rsidRDefault="003E7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394DB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402734"/>
    <w:multiLevelType w:val="hybridMultilevel"/>
    <w:tmpl w:val="E0BC1E98"/>
    <w:lvl w:ilvl="0" w:tplc="5524BB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E74A6D"/>
    <w:multiLevelType w:val="hybridMultilevel"/>
    <w:tmpl w:val="F814A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9169DB"/>
    <w:multiLevelType w:val="hybridMultilevel"/>
    <w:tmpl w:val="883A7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F06F72"/>
    <w:multiLevelType w:val="hybridMultilevel"/>
    <w:tmpl w:val="6AEC3A06"/>
    <w:lvl w:ilvl="0" w:tplc="6F824DFE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11989458">
    <w:abstractNumId w:val="2"/>
  </w:num>
  <w:num w:numId="2" w16cid:durableId="46996993">
    <w:abstractNumId w:val="10"/>
  </w:num>
  <w:num w:numId="3" w16cid:durableId="27149979">
    <w:abstractNumId w:val="5"/>
  </w:num>
  <w:num w:numId="4" w16cid:durableId="1264728634">
    <w:abstractNumId w:val="3"/>
  </w:num>
  <w:num w:numId="5" w16cid:durableId="949893349">
    <w:abstractNumId w:val="8"/>
  </w:num>
  <w:num w:numId="6" w16cid:durableId="304556034">
    <w:abstractNumId w:val="0"/>
  </w:num>
  <w:num w:numId="7" w16cid:durableId="1370376611">
    <w:abstractNumId w:val="7"/>
  </w:num>
  <w:num w:numId="8" w16cid:durableId="1740134757">
    <w:abstractNumId w:val="4"/>
  </w:num>
  <w:num w:numId="9" w16cid:durableId="408968664">
    <w:abstractNumId w:val="9"/>
  </w:num>
  <w:num w:numId="10" w16cid:durableId="1674263558">
    <w:abstractNumId w:val="6"/>
  </w:num>
  <w:num w:numId="11" w16cid:durableId="1169905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D0AD8"/>
    <w:rsid w:val="000F6883"/>
    <w:rsid w:val="001165CF"/>
    <w:rsid w:val="00135B6F"/>
    <w:rsid w:val="00163712"/>
    <w:rsid w:val="001A3BF1"/>
    <w:rsid w:val="001B2FAE"/>
    <w:rsid w:val="001C19B9"/>
    <w:rsid w:val="001C5467"/>
    <w:rsid w:val="001D7708"/>
    <w:rsid w:val="001E4841"/>
    <w:rsid w:val="001E5EC5"/>
    <w:rsid w:val="00211B7A"/>
    <w:rsid w:val="002133CE"/>
    <w:rsid w:val="00241EC5"/>
    <w:rsid w:val="002523F8"/>
    <w:rsid w:val="00254EBE"/>
    <w:rsid w:val="00261EBF"/>
    <w:rsid w:val="00292CEE"/>
    <w:rsid w:val="0029327B"/>
    <w:rsid w:val="002D397E"/>
    <w:rsid w:val="002E46F1"/>
    <w:rsid w:val="00345419"/>
    <w:rsid w:val="00353235"/>
    <w:rsid w:val="003616F9"/>
    <w:rsid w:val="00361934"/>
    <w:rsid w:val="00374C81"/>
    <w:rsid w:val="003A0249"/>
    <w:rsid w:val="003C258D"/>
    <w:rsid w:val="003D5D59"/>
    <w:rsid w:val="003E69AA"/>
    <w:rsid w:val="003E7339"/>
    <w:rsid w:val="003F3876"/>
    <w:rsid w:val="00410132"/>
    <w:rsid w:val="004574CB"/>
    <w:rsid w:val="0049200C"/>
    <w:rsid w:val="00495DC8"/>
    <w:rsid w:val="004C0F46"/>
    <w:rsid w:val="004C781F"/>
    <w:rsid w:val="00505F46"/>
    <w:rsid w:val="00515D4A"/>
    <w:rsid w:val="00530F0C"/>
    <w:rsid w:val="005318D3"/>
    <w:rsid w:val="00537804"/>
    <w:rsid w:val="0054717C"/>
    <w:rsid w:val="005623F6"/>
    <w:rsid w:val="00570138"/>
    <w:rsid w:val="0058557F"/>
    <w:rsid w:val="005948A5"/>
    <w:rsid w:val="005970C8"/>
    <w:rsid w:val="00597EFF"/>
    <w:rsid w:val="005B4580"/>
    <w:rsid w:val="005C37B7"/>
    <w:rsid w:val="005C4092"/>
    <w:rsid w:val="005E4E5F"/>
    <w:rsid w:val="00621089"/>
    <w:rsid w:val="00626F67"/>
    <w:rsid w:val="00641CDF"/>
    <w:rsid w:val="00652306"/>
    <w:rsid w:val="00700CC1"/>
    <w:rsid w:val="00720623"/>
    <w:rsid w:val="00743EB7"/>
    <w:rsid w:val="00747E92"/>
    <w:rsid w:val="00761119"/>
    <w:rsid w:val="007821C5"/>
    <w:rsid w:val="007C0CD6"/>
    <w:rsid w:val="007E57F1"/>
    <w:rsid w:val="00803B71"/>
    <w:rsid w:val="00805D3E"/>
    <w:rsid w:val="00807025"/>
    <w:rsid w:val="00812721"/>
    <w:rsid w:val="00826072"/>
    <w:rsid w:val="00826ABA"/>
    <w:rsid w:val="00830174"/>
    <w:rsid w:val="008608DD"/>
    <w:rsid w:val="00863326"/>
    <w:rsid w:val="0087090E"/>
    <w:rsid w:val="008770F4"/>
    <w:rsid w:val="00886482"/>
    <w:rsid w:val="00905398"/>
    <w:rsid w:val="009313F6"/>
    <w:rsid w:val="009E65E0"/>
    <w:rsid w:val="009F62F1"/>
    <w:rsid w:val="00A263DD"/>
    <w:rsid w:val="00A75C4A"/>
    <w:rsid w:val="00A83928"/>
    <w:rsid w:val="00AD4912"/>
    <w:rsid w:val="00B04E80"/>
    <w:rsid w:val="00B216A2"/>
    <w:rsid w:val="00B238F7"/>
    <w:rsid w:val="00B409AC"/>
    <w:rsid w:val="00B421EE"/>
    <w:rsid w:val="00B5141B"/>
    <w:rsid w:val="00B5506F"/>
    <w:rsid w:val="00B80E52"/>
    <w:rsid w:val="00B87896"/>
    <w:rsid w:val="00B97967"/>
    <w:rsid w:val="00B97DA8"/>
    <w:rsid w:val="00BC0906"/>
    <w:rsid w:val="00BD0EEC"/>
    <w:rsid w:val="00BD5BD6"/>
    <w:rsid w:val="00BF41A6"/>
    <w:rsid w:val="00C110DE"/>
    <w:rsid w:val="00C16415"/>
    <w:rsid w:val="00C25C43"/>
    <w:rsid w:val="00C27A03"/>
    <w:rsid w:val="00C3416E"/>
    <w:rsid w:val="00C4740E"/>
    <w:rsid w:val="00C504E6"/>
    <w:rsid w:val="00C50F06"/>
    <w:rsid w:val="00C65378"/>
    <w:rsid w:val="00CC5367"/>
    <w:rsid w:val="00CD049B"/>
    <w:rsid w:val="00CD3F96"/>
    <w:rsid w:val="00CF244B"/>
    <w:rsid w:val="00CF55FC"/>
    <w:rsid w:val="00D03381"/>
    <w:rsid w:val="00D049D0"/>
    <w:rsid w:val="00D11213"/>
    <w:rsid w:val="00D27A0A"/>
    <w:rsid w:val="00D3461F"/>
    <w:rsid w:val="00D3629D"/>
    <w:rsid w:val="00D62AFB"/>
    <w:rsid w:val="00D721BE"/>
    <w:rsid w:val="00D726E4"/>
    <w:rsid w:val="00D755B1"/>
    <w:rsid w:val="00DD56C1"/>
    <w:rsid w:val="00DE4262"/>
    <w:rsid w:val="00DF4655"/>
    <w:rsid w:val="00E004C7"/>
    <w:rsid w:val="00E15EFE"/>
    <w:rsid w:val="00E179E3"/>
    <w:rsid w:val="00E50230"/>
    <w:rsid w:val="00E5766C"/>
    <w:rsid w:val="00E70084"/>
    <w:rsid w:val="00E71F00"/>
    <w:rsid w:val="00E8272D"/>
    <w:rsid w:val="00E8D711"/>
    <w:rsid w:val="00EA2D8D"/>
    <w:rsid w:val="00ED4D58"/>
    <w:rsid w:val="00EF341E"/>
    <w:rsid w:val="00F17389"/>
    <w:rsid w:val="00F270EC"/>
    <w:rsid w:val="00F32D5C"/>
    <w:rsid w:val="00F51054"/>
    <w:rsid w:val="00F512AB"/>
    <w:rsid w:val="00F95259"/>
    <w:rsid w:val="00FB506E"/>
    <w:rsid w:val="00FB674A"/>
    <w:rsid w:val="032A5D54"/>
    <w:rsid w:val="1093BBC7"/>
    <w:rsid w:val="11BB3157"/>
    <w:rsid w:val="15FFBD69"/>
    <w:rsid w:val="190C03B3"/>
    <w:rsid w:val="1B5004EA"/>
    <w:rsid w:val="1F6460FD"/>
    <w:rsid w:val="29345998"/>
    <w:rsid w:val="2D0350EA"/>
    <w:rsid w:val="2D625D5A"/>
    <w:rsid w:val="3AEE3B49"/>
    <w:rsid w:val="3DE78BDF"/>
    <w:rsid w:val="4094597C"/>
    <w:rsid w:val="4C5AE90A"/>
    <w:rsid w:val="50B26ACC"/>
    <w:rsid w:val="524E3B2D"/>
    <w:rsid w:val="5A58E567"/>
    <w:rsid w:val="5EDFA7EA"/>
    <w:rsid w:val="76D9A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74CB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BF41A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04C7"/>
    <w:rPr>
      <w:rFonts w:ascii="Arial" w:hAnsi="Arial"/>
      <w:kern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61E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0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document/d/1jdml0fwJFDQc-LDhEmuXmV9Q5LXBBaSr/edit?usp=drive_link&amp;ouid=105043427341596445210&amp;rtpof=true&amp;sd=tru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34180211AE043B170E4F9A0985381" ma:contentTypeVersion="13" ma:contentTypeDescription="Create a new document." ma:contentTypeScope="" ma:versionID="149d146157f4c9a14322f9a9be8abfe3">
  <xsd:schema xmlns:xsd="http://www.w3.org/2001/XMLSchema" xmlns:xs="http://www.w3.org/2001/XMLSchema" xmlns:p="http://schemas.microsoft.com/office/2006/metadata/properties" xmlns:ns2="9a32fb0a-b800-495d-9250-c2fb66604c71" xmlns:ns3="4c527da3-167d-42c9-85d1-98ae851d0bb8" targetNamespace="http://schemas.microsoft.com/office/2006/metadata/properties" ma:root="true" ma:fieldsID="2e80f29b29caf68f51a857a1a0cef098" ns2:_="" ns3:_="">
    <xsd:import namespace="9a32fb0a-b800-495d-9250-c2fb66604c71"/>
    <xsd:import namespace="4c527da3-167d-42c9-85d1-98ae851d0b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2fb0a-b800-495d-9250-c2fb66604c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897baf7-c1d1-4554-8785-320b4a803ae4}" ma:internalName="TaxCatchAll" ma:showField="CatchAllData" ma:web="9a32fb0a-b800-495d-9250-c2fb66604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527da3-167d-42c9-85d1-98ae851d0b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d5105f9-52a3-44ab-ac7b-ddd7eac55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a32fb0a-b800-495d-9250-c2fb66604c71" xsi:nil="true"/>
    <lcf76f155ced4ddcb4097134ff3c332f xmlns="4c527da3-167d-42c9-85d1-98ae851d0bb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F29C7F-507E-4976-BAD9-344D226E3F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32fb0a-b800-495d-9250-c2fb66604c71"/>
    <ds:schemaRef ds:uri="4c527da3-167d-42c9-85d1-98ae851d0b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471B3B-A9E9-485E-9BF0-B98625B2EE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9a32fb0a-b800-495d-9250-c2fb66604c71"/>
    <ds:schemaRef ds:uri="4c527da3-167d-42c9-85d1-98ae851d0bb8"/>
  </ds:schemaRefs>
</ds:datastoreItem>
</file>

<file path=customXml/itemProps4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Mercy Corps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jseram</dc:creator>
  <cp:lastModifiedBy>Rene Coty</cp:lastModifiedBy>
  <cp:revision>2</cp:revision>
  <cp:lastPrinted>2024-01-29T20:18:00Z</cp:lastPrinted>
  <dcterms:created xsi:type="dcterms:W3CDTF">2024-01-29T20:31:00Z</dcterms:created>
  <dcterms:modified xsi:type="dcterms:W3CDTF">2024-01-2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34180211AE043B170E4F9A0985381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MediaServiceImageTags">
    <vt:lpwstr/>
  </property>
</Properties>
</file>